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2E33B" w14:textId="1AEE793E" w:rsidR="00997C4E" w:rsidRDefault="00997C4E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bookmarkStart w:id="0" w:name="_Hlk7614395"/>
      <w:bookmarkStart w:id="1" w:name="_Hlk515955123"/>
      <w:r>
        <w:rPr>
          <w:rFonts w:ascii="Arial" w:hAnsi="Arial" w:cs="Arial"/>
          <w:b/>
          <w:szCs w:val="24"/>
        </w:rPr>
        <w:t>Attachment 3</w:t>
      </w:r>
    </w:p>
    <w:p w14:paraId="191BB4DA" w14:textId="3395CA69" w:rsidR="00981F78" w:rsidRPr="00654201" w:rsidRDefault="00981F78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  <w:r w:rsidRPr="00654201">
        <w:rPr>
          <w:rFonts w:ascii="Arial" w:hAnsi="Arial" w:cs="Arial"/>
          <w:b/>
          <w:szCs w:val="24"/>
        </w:rPr>
        <w:t>Application Cover Page</w:t>
      </w:r>
    </w:p>
    <w:p w14:paraId="45D30104" w14:textId="46E72474" w:rsidR="00981F78" w:rsidRPr="00654201" w:rsidRDefault="00981F78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rFonts w:ascii="Arial" w:hAnsi="Arial" w:cs="Arial"/>
          <w:b/>
        </w:rPr>
      </w:pPr>
      <w:r w:rsidRPr="00A445A8">
        <w:rPr>
          <w:rFonts w:ascii="Arial" w:hAnsi="Arial" w:cs="Arial"/>
          <w:b/>
        </w:rPr>
        <w:t>RFA #</w:t>
      </w:r>
      <w:r w:rsidR="0042178F">
        <w:rPr>
          <w:rFonts w:ascii="Arial" w:hAnsi="Arial" w:cs="Arial"/>
          <w:b/>
        </w:rPr>
        <w:t>20260</w:t>
      </w:r>
      <w:r w:rsidRPr="00654201">
        <w:rPr>
          <w:rFonts w:ascii="Arial" w:hAnsi="Arial" w:cs="Arial"/>
          <w:b/>
        </w:rPr>
        <w:t xml:space="preserve"> /Internal RFA #</w:t>
      </w:r>
      <w:r w:rsidR="00654201">
        <w:rPr>
          <w:rFonts w:ascii="Arial" w:hAnsi="Arial" w:cs="Arial"/>
          <w:b/>
        </w:rPr>
        <w:t>22-0012</w:t>
      </w:r>
    </w:p>
    <w:p w14:paraId="2CB685C2" w14:textId="77777777" w:rsidR="00981F78" w:rsidRPr="00654201" w:rsidRDefault="00981F78" w:rsidP="00981F78">
      <w:pPr>
        <w:widowControl/>
        <w:tabs>
          <w:tab w:val="left" w:pos="-1440"/>
          <w:tab w:val="left" w:pos="-720"/>
          <w:tab w:val="left" w:pos="0"/>
          <w:tab w:val="left" w:pos="1700"/>
        </w:tabs>
        <w:jc w:val="center"/>
        <w:rPr>
          <w:rFonts w:ascii="Arial" w:hAnsi="Arial" w:cs="Arial"/>
          <w:b/>
          <w:szCs w:val="24"/>
        </w:rPr>
      </w:pPr>
    </w:p>
    <w:p w14:paraId="4A6DDF70" w14:textId="1EFF9E11" w:rsidR="000B3C04" w:rsidRPr="00654201" w:rsidRDefault="00587FD8" w:rsidP="00981F78">
      <w:pPr>
        <w:pStyle w:val="paragraph"/>
        <w:pBdr>
          <w:bottom w:val="single" w:sz="4" w:space="3" w:color="auto"/>
        </w:pBdr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napToGrid w:val="0"/>
        </w:rPr>
        <w:t>Corrections Health Initiative: Navigation and Essential Support Services for Incarcerated Individuals and Reentrants</w:t>
      </w:r>
      <w:r w:rsidR="00D80071">
        <w:rPr>
          <w:rFonts w:ascii="Arial" w:hAnsi="Arial" w:cs="Arial"/>
          <w:b/>
          <w:bCs/>
          <w:snapToGrid w:val="0"/>
        </w:rPr>
        <w:t>:</w:t>
      </w:r>
      <w:r>
        <w:rPr>
          <w:rFonts w:ascii="Arial" w:hAnsi="Arial" w:cs="Arial"/>
          <w:b/>
          <w:bCs/>
          <w:snapToGrid w:val="0"/>
        </w:rPr>
        <w:t xml:space="preserve"> Reissue of Corrections to Community Care for Individuals Living with HIV and/or Diagnosed with Hepatitis C and Reside in a State Male Correctional Facility</w:t>
      </w:r>
    </w:p>
    <w:bookmarkEnd w:id="0"/>
    <w:bookmarkEnd w:id="1"/>
    <w:p w14:paraId="50F56F40" w14:textId="3FEB2981" w:rsidR="00AE5B54" w:rsidRPr="00654201" w:rsidRDefault="00AE5B54" w:rsidP="00981F78">
      <w:pPr>
        <w:pStyle w:val="paragraph"/>
        <w:spacing w:before="0" w:beforeAutospacing="0" w:after="0" w:afterAutospacing="0"/>
        <w:ind w:left="-270" w:firstLine="270"/>
        <w:jc w:val="center"/>
        <w:textAlignment w:val="baseline"/>
        <w:rPr>
          <w:rFonts w:ascii="Arial" w:hAnsi="Arial" w:cs="Arial"/>
          <w:b/>
        </w:rPr>
      </w:pPr>
    </w:p>
    <w:p w14:paraId="72B9BD91" w14:textId="77777777" w:rsidR="00AE5B54" w:rsidRPr="00654201" w:rsidRDefault="00AE5B54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rPr>
          <w:rFonts w:ascii="Arial" w:hAnsi="Arial" w:cs="Arial"/>
          <w:b/>
          <w:szCs w:val="24"/>
        </w:rPr>
      </w:pPr>
    </w:p>
    <w:p w14:paraId="6BDFDF43" w14:textId="0DE46F66" w:rsidR="00246CCF" w:rsidRPr="00654201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 xml:space="preserve">Applicant </w:t>
      </w:r>
      <w:r w:rsidR="00246CCF" w:rsidRPr="00654201">
        <w:rPr>
          <w:rFonts w:ascii="Arial" w:hAnsi="Arial" w:cs="Arial"/>
          <w:b/>
        </w:rPr>
        <w:t>Organization Name: _______________</w:t>
      </w:r>
      <w:r w:rsidR="00131FC5" w:rsidRPr="00654201">
        <w:rPr>
          <w:rFonts w:ascii="Arial" w:hAnsi="Arial" w:cs="Arial"/>
          <w:b/>
        </w:rPr>
        <w:t>______________________________</w:t>
      </w:r>
      <w:r w:rsidRPr="00654201">
        <w:rPr>
          <w:rFonts w:ascii="Arial" w:hAnsi="Arial" w:cs="Arial"/>
          <w:b/>
        </w:rPr>
        <w:t>____</w:t>
      </w:r>
    </w:p>
    <w:p w14:paraId="0684F5A5" w14:textId="2944D692" w:rsidR="00131FC5" w:rsidRPr="00654201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Provider Type: _______________</w:t>
      </w:r>
      <w:r w:rsidR="001861F2" w:rsidRPr="00654201">
        <w:rPr>
          <w:rFonts w:ascii="Arial" w:hAnsi="Arial" w:cs="Arial"/>
          <w:b/>
        </w:rPr>
        <w:t>_______</w:t>
      </w:r>
      <w:r w:rsidRPr="00654201">
        <w:rPr>
          <w:rFonts w:ascii="Arial" w:hAnsi="Arial" w:cs="Arial"/>
          <w:b/>
        </w:rPr>
        <w:t>_____________________________________</w:t>
      </w:r>
      <w:r w:rsidR="001861F2" w:rsidRPr="00654201">
        <w:rPr>
          <w:rFonts w:ascii="Arial" w:hAnsi="Arial" w:cs="Arial"/>
          <w:b/>
        </w:rPr>
        <w:t>___</w:t>
      </w:r>
    </w:p>
    <w:p w14:paraId="35D0686D" w14:textId="7E7583CF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Vendor ID#: ________________</w:t>
      </w:r>
      <w:r w:rsidR="001861F2" w:rsidRPr="00654201">
        <w:rPr>
          <w:rFonts w:ascii="Arial" w:hAnsi="Arial" w:cs="Arial"/>
          <w:b/>
        </w:rPr>
        <w:t>____________</w:t>
      </w:r>
      <w:r w:rsidRPr="00654201">
        <w:rPr>
          <w:rFonts w:ascii="Arial" w:hAnsi="Arial" w:cs="Arial"/>
          <w:b/>
        </w:rPr>
        <w:t>________</w:t>
      </w:r>
      <w:r w:rsidR="00131FC5" w:rsidRPr="00654201">
        <w:rPr>
          <w:rFonts w:ascii="Arial" w:hAnsi="Arial" w:cs="Arial"/>
          <w:b/>
        </w:rPr>
        <w:t>____________________________</w:t>
      </w:r>
    </w:p>
    <w:p w14:paraId="1742DAE4" w14:textId="78449D2E" w:rsidR="00163570" w:rsidRPr="00654201" w:rsidRDefault="00163570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Federal ID</w:t>
      </w:r>
      <w:r w:rsidR="00FD3399" w:rsidRPr="00654201">
        <w:rPr>
          <w:rFonts w:ascii="Arial" w:hAnsi="Arial" w:cs="Arial"/>
          <w:b/>
        </w:rPr>
        <w:t>#: _</w:t>
      </w:r>
      <w:r w:rsidRPr="00654201">
        <w:rPr>
          <w:rFonts w:ascii="Arial" w:hAnsi="Arial" w:cs="Arial"/>
          <w:b/>
        </w:rPr>
        <w:t>______________</w:t>
      </w:r>
      <w:r w:rsidR="001861F2" w:rsidRPr="00654201">
        <w:rPr>
          <w:rFonts w:ascii="Arial" w:hAnsi="Arial" w:cs="Arial"/>
          <w:b/>
        </w:rPr>
        <w:t>_____________</w:t>
      </w:r>
      <w:r w:rsidRPr="00654201">
        <w:rPr>
          <w:rFonts w:ascii="Arial" w:hAnsi="Arial" w:cs="Arial"/>
          <w:b/>
        </w:rPr>
        <w:t>__________</w:t>
      </w:r>
      <w:r w:rsidR="00131FC5" w:rsidRPr="00654201">
        <w:rPr>
          <w:rFonts w:ascii="Arial" w:hAnsi="Arial" w:cs="Arial"/>
          <w:b/>
        </w:rPr>
        <w:t>__________________________</w:t>
      </w:r>
    </w:p>
    <w:p w14:paraId="7AD426A1" w14:textId="77777777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37DAEB78" w14:textId="1BA5B761" w:rsidR="001861F2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Contact Person</w:t>
      </w:r>
      <w:r w:rsidR="001861F2" w:rsidRPr="00654201">
        <w:rPr>
          <w:rFonts w:ascii="Arial" w:hAnsi="Arial" w:cs="Arial"/>
          <w:b/>
        </w:rPr>
        <w:t>: _____________________________________________________________</w:t>
      </w:r>
    </w:p>
    <w:p w14:paraId="64883388" w14:textId="1685A9A3" w:rsidR="00246CCF" w:rsidRPr="00654201" w:rsidRDefault="00131FC5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itle</w:t>
      </w:r>
      <w:r w:rsidR="00246CCF" w:rsidRPr="00654201">
        <w:rPr>
          <w:rFonts w:ascii="Arial" w:hAnsi="Arial" w:cs="Arial"/>
          <w:b/>
        </w:rPr>
        <w:t>: ____</w:t>
      </w:r>
      <w:r w:rsidR="001861F2" w:rsidRPr="00654201">
        <w:rPr>
          <w:rFonts w:ascii="Arial" w:hAnsi="Arial" w:cs="Arial"/>
          <w:b/>
        </w:rPr>
        <w:t>____________</w:t>
      </w:r>
      <w:r w:rsidR="00246CCF" w:rsidRPr="00654201">
        <w:rPr>
          <w:rFonts w:ascii="Arial" w:hAnsi="Arial" w:cs="Arial"/>
          <w:b/>
        </w:rPr>
        <w:t>__________________</w:t>
      </w:r>
      <w:r w:rsidRPr="00654201">
        <w:rPr>
          <w:rFonts w:ascii="Arial" w:hAnsi="Arial" w:cs="Arial"/>
          <w:b/>
        </w:rPr>
        <w:t>________________________</w:t>
      </w:r>
      <w:r w:rsidR="001861F2" w:rsidRPr="00654201">
        <w:rPr>
          <w:rFonts w:ascii="Arial" w:hAnsi="Arial" w:cs="Arial"/>
          <w:b/>
        </w:rPr>
        <w:t>____________</w:t>
      </w:r>
    </w:p>
    <w:p w14:paraId="582DD98C" w14:textId="6EAA6281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Address: _________________</w:t>
      </w:r>
      <w:r w:rsidR="001861F2" w:rsidRPr="00654201">
        <w:rPr>
          <w:rFonts w:ascii="Arial" w:hAnsi="Arial" w:cs="Arial"/>
          <w:b/>
        </w:rPr>
        <w:t>___________</w:t>
      </w:r>
      <w:r w:rsidRPr="00654201">
        <w:rPr>
          <w:rFonts w:ascii="Arial" w:hAnsi="Arial" w:cs="Arial"/>
          <w:b/>
        </w:rPr>
        <w:t>___________</w:t>
      </w:r>
      <w:r w:rsidR="00131FC5" w:rsidRPr="00654201">
        <w:rPr>
          <w:rFonts w:ascii="Arial" w:hAnsi="Arial" w:cs="Arial"/>
          <w:b/>
        </w:rPr>
        <w:t>____________________________</w:t>
      </w:r>
    </w:p>
    <w:p w14:paraId="71FFB456" w14:textId="0C59CA46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__________________________</w:t>
      </w:r>
      <w:r w:rsidR="001861F2" w:rsidRPr="00654201">
        <w:rPr>
          <w:rFonts w:ascii="Arial" w:hAnsi="Arial" w:cs="Arial"/>
          <w:b/>
        </w:rPr>
        <w:t>____________</w:t>
      </w:r>
      <w:r w:rsidRPr="00654201">
        <w:rPr>
          <w:rFonts w:ascii="Arial" w:hAnsi="Arial" w:cs="Arial"/>
          <w:b/>
        </w:rPr>
        <w:t>________________</w:t>
      </w:r>
      <w:r w:rsidR="00131FC5" w:rsidRPr="00654201">
        <w:rPr>
          <w:rFonts w:ascii="Arial" w:hAnsi="Arial" w:cs="Arial"/>
          <w:b/>
        </w:rPr>
        <w:t>_____________________</w:t>
      </w:r>
    </w:p>
    <w:p w14:paraId="79B63755" w14:textId="77777777" w:rsidR="001861F2" w:rsidRPr="00654201" w:rsidRDefault="001861F2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Telep</w:t>
      </w:r>
      <w:r w:rsidR="00246CCF" w:rsidRPr="00654201">
        <w:rPr>
          <w:rFonts w:ascii="Arial" w:hAnsi="Arial" w:cs="Arial"/>
          <w:b/>
        </w:rPr>
        <w:t>hone #: ________________________________</w:t>
      </w:r>
    </w:p>
    <w:p w14:paraId="5E75ADE4" w14:textId="77777777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Fax #: ____________________________</w:t>
      </w:r>
      <w:r w:rsidR="001861F2" w:rsidRPr="00654201">
        <w:rPr>
          <w:rFonts w:ascii="Arial" w:hAnsi="Arial" w:cs="Arial"/>
          <w:b/>
        </w:rPr>
        <w:t>______</w:t>
      </w:r>
    </w:p>
    <w:p w14:paraId="639CE0F6" w14:textId="77777777" w:rsidR="00246CCF" w:rsidRPr="00654201" w:rsidRDefault="00246CCF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Email Address: ____________________</w:t>
      </w:r>
      <w:r w:rsidR="001861F2" w:rsidRPr="00654201">
        <w:rPr>
          <w:rFonts w:ascii="Arial" w:hAnsi="Arial" w:cs="Arial"/>
          <w:b/>
        </w:rPr>
        <w:t>______</w:t>
      </w:r>
      <w:r w:rsidR="008D3CE9" w:rsidRPr="00654201">
        <w:rPr>
          <w:rFonts w:ascii="Arial" w:hAnsi="Arial" w:cs="Arial"/>
          <w:b/>
        </w:rPr>
        <w:t>___________</w:t>
      </w:r>
    </w:p>
    <w:p w14:paraId="146F351B" w14:textId="77777777" w:rsidR="000A1788" w:rsidRPr="00654201" w:rsidRDefault="000A1788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09550A54" w14:textId="63232B73" w:rsidR="00163570" w:rsidRPr="00654201" w:rsidRDefault="00FD3399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HUB/Geographic Service Area T</w:t>
      </w:r>
      <w:r w:rsidR="001861F2" w:rsidRPr="00654201">
        <w:rPr>
          <w:rFonts w:ascii="Arial" w:hAnsi="Arial" w:cs="Arial"/>
          <w:b/>
        </w:rPr>
        <w:t xml:space="preserve">argeted: </w:t>
      </w:r>
      <w:r w:rsidR="00163570" w:rsidRPr="00654201">
        <w:rPr>
          <w:rFonts w:ascii="Arial" w:hAnsi="Arial" w:cs="Arial"/>
          <w:b/>
        </w:rPr>
        <w:t>____________________</w:t>
      </w:r>
      <w:r w:rsidR="001861F2" w:rsidRPr="00654201">
        <w:rPr>
          <w:rFonts w:ascii="Arial" w:hAnsi="Arial" w:cs="Arial"/>
          <w:b/>
        </w:rPr>
        <w:t>__________</w:t>
      </w:r>
      <w:r w:rsidR="00581847" w:rsidRPr="00654201">
        <w:rPr>
          <w:rFonts w:ascii="Arial" w:hAnsi="Arial" w:cs="Arial"/>
          <w:b/>
        </w:rPr>
        <w:t>_______________</w:t>
      </w:r>
    </w:p>
    <w:p w14:paraId="1E79F0DD" w14:textId="77777777" w:rsidR="00FC3F07" w:rsidRPr="00654201" w:rsidRDefault="00FC3F07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sz w:val="16"/>
          <w:szCs w:val="16"/>
        </w:rPr>
      </w:pPr>
    </w:p>
    <w:p w14:paraId="471A188A" w14:textId="6CD5BD8D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</w:rPr>
      </w:pPr>
      <w:r w:rsidRPr="00654201">
        <w:rPr>
          <w:rFonts w:ascii="Arial" w:hAnsi="Arial" w:cs="Arial"/>
          <w:b/>
        </w:rPr>
        <w:t>Annual Requested Amount: _________________</w:t>
      </w:r>
      <w:r w:rsidR="00654201">
        <w:rPr>
          <w:rFonts w:ascii="Arial" w:hAnsi="Arial" w:cs="Arial"/>
          <w:b/>
        </w:rPr>
        <w:tab/>
      </w:r>
    </w:p>
    <w:p w14:paraId="6FA7A4BD" w14:textId="77777777" w:rsidR="002C3686" w:rsidRPr="00654201" w:rsidRDefault="002C3686" w:rsidP="00FD3399">
      <w:pPr>
        <w:widowControl/>
        <w:tabs>
          <w:tab w:val="left" w:pos="-1440"/>
          <w:tab w:val="left" w:pos="-720"/>
          <w:tab w:val="left" w:pos="0"/>
          <w:tab w:val="left" w:pos="1700"/>
        </w:tabs>
        <w:spacing w:line="360" w:lineRule="auto"/>
        <w:rPr>
          <w:rFonts w:ascii="Arial" w:hAnsi="Arial" w:cs="Arial"/>
          <w:b/>
          <w:i/>
          <w:szCs w:val="24"/>
        </w:rPr>
      </w:pPr>
    </w:p>
    <w:p w14:paraId="0D67DA0E" w14:textId="77777777" w:rsidR="00FA0766" w:rsidRPr="00654201" w:rsidRDefault="00FA0766" w:rsidP="00FD3399">
      <w:pPr>
        <w:rPr>
          <w:rFonts w:ascii="Arial" w:hAnsi="Arial" w:cs="Arial"/>
          <w:b/>
        </w:rPr>
      </w:pPr>
    </w:p>
    <w:p w14:paraId="6424F412" w14:textId="77777777" w:rsidR="00FC3F07" w:rsidRPr="00654201" w:rsidRDefault="00FC3F07" w:rsidP="00FD3399">
      <w:pPr>
        <w:rPr>
          <w:rFonts w:ascii="Arial" w:hAnsi="Arial" w:cs="Arial"/>
          <w:b/>
        </w:rPr>
      </w:pPr>
    </w:p>
    <w:p w14:paraId="78B43E16" w14:textId="09B9B2DC" w:rsidR="001D4B53" w:rsidRPr="00654201" w:rsidRDefault="00F4003B" w:rsidP="00FD3399">
      <w:pPr>
        <w:rPr>
          <w:rFonts w:ascii="Arial" w:hAnsi="Arial" w:cs="Arial"/>
        </w:rPr>
      </w:pPr>
      <w:r w:rsidRPr="00654201">
        <w:rPr>
          <w:rFonts w:ascii="Arial" w:hAnsi="Arial" w:cs="Arial"/>
          <w:b/>
        </w:rPr>
        <w:t>Signature of Authorized Official: ______________________________________</w:t>
      </w:r>
      <w:r w:rsidR="001861F2" w:rsidRPr="00654201">
        <w:rPr>
          <w:rFonts w:ascii="Arial" w:hAnsi="Arial" w:cs="Arial"/>
          <w:b/>
        </w:rPr>
        <w:t>_________</w:t>
      </w:r>
    </w:p>
    <w:sectPr w:rsidR="001D4B53" w:rsidRPr="00654201" w:rsidSect="00997C4E">
      <w:pgSz w:w="12240" w:h="15840"/>
      <w:pgMar w:top="1008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11642" w14:textId="77777777" w:rsidR="00B1057D" w:rsidRDefault="00B1057D" w:rsidP="00131FC5">
      <w:r>
        <w:separator/>
      </w:r>
    </w:p>
  </w:endnote>
  <w:endnote w:type="continuationSeparator" w:id="0">
    <w:p w14:paraId="7CA8793F" w14:textId="77777777" w:rsidR="00B1057D" w:rsidRDefault="00B1057D" w:rsidP="00131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86A72" w14:textId="77777777" w:rsidR="00B1057D" w:rsidRDefault="00B1057D" w:rsidP="00131FC5">
      <w:r>
        <w:separator/>
      </w:r>
    </w:p>
  </w:footnote>
  <w:footnote w:type="continuationSeparator" w:id="0">
    <w:p w14:paraId="02400A2F" w14:textId="77777777" w:rsidR="00B1057D" w:rsidRDefault="00B1057D" w:rsidP="00131F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sLA0MjM1NLUwMDFU0lEKTi0uzszPAykwrgUAhEJCiywAAAA="/>
  </w:docVars>
  <w:rsids>
    <w:rsidRoot w:val="00246CCF"/>
    <w:rsid w:val="0004684B"/>
    <w:rsid w:val="00072B00"/>
    <w:rsid w:val="000A1788"/>
    <w:rsid w:val="000B3C04"/>
    <w:rsid w:val="000B3C3D"/>
    <w:rsid w:val="001012CE"/>
    <w:rsid w:val="00126E9C"/>
    <w:rsid w:val="00131FC5"/>
    <w:rsid w:val="00163570"/>
    <w:rsid w:val="001861F2"/>
    <w:rsid w:val="001C4428"/>
    <w:rsid w:val="001C783D"/>
    <w:rsid w:val="001D4B53"/>
    <w:rsid w:val="00225EB3"/>
    <w:rsid w:val="00246CCF"/>
    <w:rsid w:val="00247EAC"/>
    <w:rsid w:val="002968D9"/>
    <w:rsid w:val="002B63C5"/>
    <w:rsid w:val="002C3686"/>
    <w:rsid w:val="002C48C5"/>
    <w:rsid w:val="002F1C83"/>
    <w:rsid w:val="00356EDA"/>
    <w:rsid w:val="003B2B4E"/>
    <w:rsid w:val="003D2ABA"/>
    <w:rsid w:val="00401103"/>
    <w:rsid w:val="00406C91"/>
    <w:rsid w:val="004107D4"/>
    <w:rsid w:val="0042178F"/>
    <w:rsid w:val="00433F68"/>
    <w:rsid w:val="004646A8"/>
    <w:rsid w:val="004C096E"/>
    <w:rsid w:val="00520D25"/>
    <w:rsid w:val="00581847"/>
    <w:rsid w:val="00582C89"/>
    <w:rsid w:val="00587FD8"/>
    <w:rsid w:val="00654201"/>
    <w:rsid w:val="006C2827"/>
    <w:rsid w:val="007566C8"/>
    <w:rsid w:val="0079587F"/>
    <w:rsid w:val="007C2A8E"/>
    <w:rsid w:val="007D3BFF"/>
    <w:rsid w:val="008A4670"/>
    <w:rsid w:val="008D3CE9"/>
    <w:rsid w:val="00905A47"/>
    <w:rsid w:val="00961EBC"/>
    <w:rsid w:val="00961F81"/>
    <w:rsid w:val="00981F78"/>
    <w:rsid w:val="0099470D"/>
    <w:rsid w:val="00997C4E"/>
    <w:rsid w:val="009A6136"/>
    <w:rsid w:val="00A22D2E"/>
    <w:rsid w:val="00A445A8"/>
    <w:rsid w:val="00A57ED5"/>
    <w:rsid w:val="00A961C4"/>
    <w:rsid w:val="00AA4744"/>
    <w:rsid w:val="00AE5B54"/>
    <w:rsid w:val="00B1057D"/>
    <w:rsid w:val="00B16E61"/>
    <w:rsid w:val="00C47A0A"/>
    <w:rsid w:val="00C7266F"/>
    <w:rsid w:val="00CD58AB"/>
    <w:rsid w:val="00D43D84"/>
    <w:rsid w:val="00D80071"/>
    <w:rsid w:val="00D973B0"/>
    <w:rsid w:val="00DB298D"/>
    <w:rsid w:val="00DB5BB0"/>
    <w:rsid w:val="00DF61DA"/>
    <w:rsid w:val="00E4006B"/>
    <w:rsid w:val="00E52A69"/>
    <w:rsid w:val="00E541DC"/>
    <w:rsid w:val="00EB19C2"/>
    <w:rsid w:val="00EB7961"/>
    <w:rsid w:val="00EE1ADA"/>
    <w:rsid w:val="00EF4780"/>
    <w:rsid w:val="00F3714E"/>
    <w:rsid w:val="00F4003B"/>
    <w:rsid w:val="00F542B1"/>
    <w:rsid w:val="00F73177"/>
    <w:rsid w:val="00F81F8F"/>
    <w:rsid w:val="00FA0766"/>
    <w:rsid w:val="00FB563A"/>
    <w:rsid w:val="00FC3F07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BEADB"/>
  <w15:docId w15:val="{9521282F-4AF3-4C48-AE06-2A7FA6C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CC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131F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FC5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5"/>
    <w:rPr>
      <w:rFonts w:ascii="Tahoma" w:eastAsia="Times New Roman" w:hAnsi="Tahoma" w:cs="Tahoma"/>
      <w:snapToGrid w:val="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B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9C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9C2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9C2"/>
    <w:rPr>
      <w:rFonts w:ascii="Times New Roman" w:eastAsia="Times New Roman" w:hAnsi="Times New Roman" w:cs="Times New Roman"/>
      <w:b/>
      <w:bCs/>
      <w:snapToGrid w:val="0"/>
      <w:sz w:val="20"/>
      <w:szCs w:val="20"/>
    </w:rPr>
  </w:style>
  <w:style w:type="paragraph" w:customStyle="1" w:styleId="paragraph">
    <w:name w:val="paragraph"/>
    <w:basedOn w:val="Normal"/>
    <w:rsid w:val="000B3C04"/>
    <w:pPr>
      <w:widowControl/>
      <w:spacing w:before="100" w:beforeAutospacing="1" w:after="100" w:afterAutospacing="1"/>
    </w:pPr>
    <w:rPr>
      <w:snapToGrid/>
      <w:szCs w:val="24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scxw44295061">
    <w:name w:val="scxw44295061"/>
    <w:basedOn w:val="DefaultParagraphFont"/>
    <w:rsid w:val="000B3C04"/>
  </w:style>
  <w:style w:type="character" w:customStyle="1" w:styleId="eop">
    <w:name w:val="eop"/>
    <w:basedOn w:val="DefaultParagraphFont"/>
    <w:rsid w:val="000B3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D3D87D32FCA42B22939F64CEE3B2A" ma:contentTypeVersion="4" ma:contentTypeDescription="Create a new document." ma:contentTypeScope="" ma:versionID="37f0ad10e2aca25d5dfff4aa0e21c394">
  <xsd:schema xmlns:xsd="http://www.w3.org/2001/XMLSchema" xmlns:xs="http://www.w3.org/2001/XMLSchema" xmlns:p="http://schemas.microsoft.com/office/2006/metadata/properties" xmlns:ns2="ab098df3-615c-4e99-a08f-ea11469d742a" xmlns:ns3="fe911c9a-d9cd-4ada-98fd-e80da54e303c" targetNamespace="http://schemas.microsoft.com/office/2006/metadata/properties" ma:root="true" ma:fieldsID="31951378e32e38bac0ccafe247f32df4" ns2:_="" ns3:_="">
    <xsd:import namespace="ab098df3-615c-4e99-a08f-ea11469d742a"/>
    <xsd:import namespace="fe911c9a-d9cd-4ada-98fd-e80da54e30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98df3-615c-4e99-a08f-ea11469d7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11c9a-d9cd-4ada-98fd-e80da54e30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4CD540-CDA4-4654-858F-4330117C17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FA7E72-9E53-4D54-9B91-E3F49905C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098df3-615c-4e99-a08f-ea11469d742a"/>
    <ds:schemaRef ds:uri="fe911c9a-d9cd-4ada-98fd-e80da54e30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38D335-F976-481F-B6C0-D51E74BE134C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fe911c9a-d9cd-4ada-98fd-e80da54e303c"/>
    <ds:schemaRef ds:uri="ab098df3-615c-4e99-a08f-ea11469d742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144</Characters>
  <Application>Microsoft Office Word</Application>
  <DocSecurity>4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Kerwin</dc:creator>
  <cp:lastModifiedBy>Sherrie Abate</cp:lastModifiedBy>
  <cp:revision>2</cp:revision>
  <cp:lastPrinted>2016-09-22T17:53:00Z</cp:lastPrinted>
  <dcterms:created xsi:type="dcterms:W3CDTF">2023-02-13T16:19:00Z</dcterms:created>
  <dcterms:modified xsi:type="dcterms:W3CDTF">2023-02-1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D3D87D32FCA42B22939F64CEE3B2A</vt:lpwstr>
  </property>
</Properties>
</file>